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2C8D2" w14:textId="77777777" w:rsidR="00FD20E4" w:rsidRDefault="00FD20E4">
      <w:pPr>
        <w:rPr>
          <w:sz w:val="16"/>
          <w:szCs w:val="16"/>
          <w:lang w:val="en-US"/>
        </w:rPr>
        <w:sectPr w:rsidR="00FD20E4" w:rsidSect="00BC1AF1">
          <w:headerReference w:type="default" r:id="rId7"/>
          <w:footerReference w:type="default" r:id="rId8"/>
          <w:type w:val="continuous"/>
          <w:pgSz w:w="12240" w:h="15840" w:code="1"/>
          <w:pgMar w:top="720" w:right="720" w:bottom="720" w:left="720" w:header="283" w:footer="567" w:gutter="0"/>
          <w:cols w:space="708"/>
          <w:docGrid w:linePitch="360"/>
        </w:sectPr>
      </w:pPr>
    </w:p>
    <w:p w14:paraId="248E3E60" w14:textId="77777777" w:rsidR="00BC1AF1" w:rsidRPr="00B970BD" w:rsidRDefault="00BC1AF1" w:rsidP="00BC1AF1">
      <w:pPr>
        <w:jc w:val="center"/>
        <w:rPr>
          <w:rFonts w:ascii="Verdana" w:hAnsi="Verdana"/>
          <w:lang w:val="fr-CA"/>
        </w:rPr>
      </w:pPr>
      <w:r w:rsidRPr="00B970BD">
        <w:rPr>
          <w:rFonts w:ascii="Verdana" w:hAnsi="Verdana"/>
          <w:b/>
          <w:bCs/>
          <w:u w:val="single"/>
          <w:lang w:val="fr-CA"/>
        </w:rPr>
        <w:t xml:space="preserve">FORMULAIRE DE RÉSUMÉ DE COMMANDE DU TRAVAILNB </w:t>
      </w:r>
      <w:r w:rsidRPr="00B970BD">
        <w:rPr>
          <w:rFonts w:ascii="Verdana" w:hAnsi="Verdana"/>
          <w:b/>
          <w:u w:val="single"/>
          <w:lang w:val="fr-CA"/>
        </w:rPr>
        <w:t xml:space="preserve"> </w:t>
      </w:r>
    </w:p>
    <w:p w14:paraId="6BE2C8D4" w14:textId="77777777" w:rsidR="008A6408" w:rsidRPr="006D7F52" w:rsidRDefault="008A6408" w:rsidP="0010381F">
      <w:pPr>
        <w:jc w:val="center"/>
        <w:rPr>
          <w:rFonts w:ascii="Verdana" w:hAnsi="Verdana"/>
          <w:sz w:val="10"/>
          <w:lang w:val="fr-CA"/>
        </w:rPr>
      </w:pPr>
    </w:p>
    <w:tbl>
      <w:tblPr>
        <w:tblW w:w="10774" w:type="dxa"/>
        <w:tblInd w:w="-7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19"/>
        <w:gridCol w:w="4215"/>
        <w:gridCol w:w="708"/>
        <w:gridCol w:w="1052"/>
        <w:gridCol w:w="2980"/>
      </w:tblGrid>
      <w:tr w:rsidR="00BC1AF1" w:rsidRPr="0091519C" w14:paraId="6BE2C8DF" w14:textId="77777777" w:rsidTr="006B7987">
        <w:trPr>
          <w:trHeight w:val="736"/>
        </w:trPr>
        <w:tc>
          <w:tcPr>
            <w:tcW w:w="181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5" w14:textId="77777777" w:rsidR="00BC1AF1" w:rsidRPr="00BC1AF1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  <w:lang w:val="fr-CA"/>
              </w:rPr>
            </w:pPr>
          </w:p>
          <w:p w14:paraId="6BE2C8D6" w14:textId="5D96AEF4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B970BD">
              <w:rPr>
                <w:rFonts w:ascii="Verdana" w:hAnsi="Verdana"/>
                <w:b/>
                <w:sz w:val="20"/>
                <w:szCs w:val="20"/>
              </w:rPr>
              <w:t xml:space="preserve">Nom de </w:t>
            </w: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l'article</w:t>
            </w:r>
            <w:proofErr w:type="spellEnd"/>
          </w:p>
        </w:tc>
        <w:tc>
          <w:tcPr>
            <w:tcW w:w="421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7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8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91519C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CB3BBEE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A" w14:textId="663D6343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Qté</w:t>
            </w:r>
            <w:proofErr w:type="spellEnd"/>
          </w:p>
        </w:tc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B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C" w14:textId="0AC65151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Coût</w:t>
            </w:r>
            <w:proofErr w:type="spellEnd"/>
          </w:p>
        </w:tc>
        <w:tc>
          <w:tcPr>
            <w:tcW w:w="29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BE2C8DD" w14:textId="77777777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6BE2C8DE" w14:textId="2FED2B5A" w:rsidR="00BC1AF1" w:rsidRPr="0091519C" w:rsidRDefault="00BC1AF1" w:rsidP="00BC1AF1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Remarques</w:t>
            </w:r>
            <w:proofErr w:type="spellEnd"/>
            <w:r w:rsidRPr="00B970BD">
              <w:rPr>
                <w:rFonts w:ascii="Verdana" w:hAnsi="Verdana"/>
                <w:b/>
                <w:sz w:val="20"/>
                <w:szCs w:val="20"/>
              </w:rPr>
              <w:t>/</w:t>
            </w:r>
            <w:proofErr w:type="spellStart"/>
            <w:r w:rsidRPr="00B970BD">
              <w:rPr>
                <w:rFonts w:ascii="Verdana" w:hAnsi="Verdana"/>
                <w:b/>
                <w:sz w:val="20"/>
                <w:szCs w:val="20"/>
              </w:rPr>
              <w:t>Autres</w:t>
            </w:r>
            <w:proofErr w:type="spellEnd"/>
          </w:p>
        </w:tc>
      </w:tr>
      <w:tr w:rsidR="00BC1AF1" w:rsidRPr="00822759" w14:paraId="6BE2C8E5" w14:textId="77777777" w:rsidTr="006B7987">
        <w:trPr>
          <w:trHeight w:val="406"/>
        </w:trPr>
        <w:tc>
          <w:tcPr>
            <w:tcW w:w="1819" w:type="dxa"/>
            <w:tcBorders>
              <w:top w:val="single" w:sz="12" w:space="0" w:color="auto"/>
            </w:tcBorders>
            <w:shd w:val="clear" w:color="auto" w:fill="auto"/>
          </w:tcPr>
          <w:p w14:paraId="6BE2C8E0" w14:textId="250E7273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  <w:lang w:val="fr-CA"/>
              </w:rPr>
            </w:pPr>
            <w:permStart w:id="2144169147" w:edGrp="everyone" w:colFirst="0" w:colLast="0"/>
            <w:permStart w:id="1393054920" w:edGrp="everyone" w:colFirst="1" w:colLast="1"/>
            <w:permStart w:id="1908744760" w:edGrp="everyone" w:colFirst="2" w:colLast="2"/>
            <w:permStart w:id="182088197" w:edGrp="everyone" w:colFirst="3" w:colLast="3"/>
            <w:permStart w:id="157024909" w:edGrp="everyone" w:colFirst="4" w:colLast="4"/>
            <w:r>
              <w:rPr>
                <w:rFonts w:ascii="Verdana" w:hAnsi="Verdana"/>
                <w:sz w:val="20"/>
                <w:szCs w:val="20"/>
                <w:lang w:val="fr-CA"/>
              </w:rPr>
              <w:t xml:space="preserve"> </w:t>
            </w:r>
          </w:p>
        </w:tc>
        <w:tc>
          <w:tcPr>
            <w:tcW w:w="4215" w:type="dxa"/>
            <w:tcBorders>
              <w:top w:val="single" w:sz="12" w:space="0" w:color="auto"/>
            </w:tcBorders>
            <w:shd w:val="clear" w:color="auto" w:fill="auto"/>
          </w:tcPr>
          <w:p w14:paraId="6BE2C8E1" w14:textId="29109F1C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12" w:space="0" w:color="auto"/>
            </w:tcBorders>
            <w:shd w:val="clear" w:color="auto" w:fill="auto"/>
          </w:tcPr>
          <w:p w14:paraId="6BE2C8E2" w14:textId="6086A90F" w:rsidR="00BC1AF1" w:rsidRPr="00822759" w:rsidRDefault="00BC1AF1" w:rsidP="00BC1AF1">
            <w:pPr>
              <w:tabs>
                <w:tab w:val="center" w:pos="246"/>
              </w:tabs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tcBorders>
              <w:top w:val="single" w:sz="12" w:space="0" w:color="auto"/>
            </w:tcBorders>
            <w:shd w:val="clear" w:color="auto" w:fill="auto"/>
          </w:tcPr>
          <w:p w14:paraId="6BE2C8E3" w14:textId="4937AA44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tcBorders>
              <w:top w:val="single" w:sz="12" w:space="0" w:color="auto"/>
            </w:tcBorders>
            <w:shd w:val="clear" w:color="auto" w:fill="auto"/>
          </w:tcPr>
          <w:p w14:paraId="6BE2C8E4" w14:textId="6AE408EF" w:rsidR="00BC1AF1" w:rsidRPr="00822759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EB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E6" w14:textId="36497308" w:rsidR="00BC1AF1" w:rsidRPr="00835780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52997345" w:edGrp="everyone" w:colFirst="0" w:colLast="0"/>
            <w:permStart w:id="267871322" w:edGrp="everyone" w:colFirst="1" w:colLast="1"/>
            <w:permStart w:id="2134064191" w:edGrp="everyone" w:colFirst="2" w:colLast="2"/>
            <w:permStart w:id="190262391" w:edGrp="everyone" w:colFirst="3" w:colLast="3"/>
            <w:permStart w:id="416950531" w:edGrp="everyone" w:colFirst="4" w:colLast="4"/>
            <w:permEnd w:id="2144169147"/>
            <w:permEnd w:id="1393054920"/>
            <w:permEnd w:id="1908744760"/>
            <w:permEnd w:id="182088197"/>
            <w:permEnd w:id="157024909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E7" w14:textId="7DB4B5E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E8" w14:textId="6D22864A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E9" w14:textId="778BCCD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EA" w14:textId="6A67CE1B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F1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EC" w14:textId="3ACEB7C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319686139" w:edGrp="everyone" w:colFirst="0" w:colLast="0"/>
            <w:permStart w:id="44909665" w:edGrp="everyone" w:colFirst="1" w:colLast="1"/>
            <w:permStart w:id="693329797" w:edGrp="everyone" w:colFirst="2" w:colLast="2"/>
            <w:permStart w:id="282137888" w:edGrp="everyone" w:colFirst="3" w:colLast="3"/>
            <w:permStart w:id="1898727978" w:edGrp="everyone" w:colFirst="4" w:colLast="4"/>
            <w:permEnd w:id="1252997345"/>
            <w:permEnd w:id="267871322"/>
            <w:permEnd w:id="2134064191"/>
            <w:permEnd w:id="190262391"/>
            <w:permEnd w:id="416950531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ED" w14:textId="18B3831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EE" w14:textId="0C27C7A4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EF" w14:textId="493E41A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F0" w14:textId="2B5AD0C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F7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F2" w14:textId="276DE84D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373111711" w:edGrp="everyone" w:colFirst="0" w:colLast="0"/>
            <w:permStart w:id="95223877" w:edGrp="everyone" w:colFirst="1" w:colLast="1"/>
            <w:permStart w:id="484145504" w:edGrp="everyone" w:colFirst="2" w:colLast="2"/>
            <w:permStart w:id="1056779037" w:edGrp="everyone" w:colFirst="3" w:colLast="3"/>
            <w:permStart w:id="54211637" w:edGrp="everyone" w:colFirst="4" w:colLast="4"/>
            <w:permEnd w:id="319686139"/>
            <w:permEnd w:id="44909665"/>
            <w:permEnd w:id="693329797"/>
            <w:permEnd w:id="282137888"/>
            <w:permEnd w:id="1898727978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F3" w14:textId="39B8BBEF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F4" w14:textId="0A7D836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F5" w14:textId="74696CB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F6" w14:textId="56083C81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8FD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F8" w14:textId="3E75879F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225134639" w:edGrp="everyone" w:colFirst="0" w:colLast="0"/>
            <w:permStart w:id="1430003999" w:edGrp="everyone" w:colFirst="1" w:colLast="1"/>
            <w:permStart w:id="1354573397" w:edGrp="everyone" w:colFirst="2" w:colLast="2"/>
            <w:permStart w:id="339225309" w:edGrp="everyone" w:colFirst="3" w:colLast="3"/>
            <w:permStart w:id="443177463" w:edGrp="everyone" w:colFirst="4" w:colLast="4"/>
            <w:permEnd w:id="1373111711"/>
            <w:permEnd w:id="95223877"/>
            <w:permEnd w:id="484145504"/>
            <w:permEnd w:id="1056779037"/>
            <w:permEnd w:id="54211637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F9" w14:textId="7F0E8A9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8FA" w14:textId="43896F3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8FB" w14:textId="0B7CD2DF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8FC" w14:textId="15061561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03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8FE" w14:textId="3DE0BAB3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792857180" w:edGrp="everyone" w:colFirst="0" w:colLast="0"/>
            <w:permStart w:id="1978416174" w:edGrp="everyone" w:colFirst="1" w:colLast="1"/>
            <w:permStart w:id="1085945890" w:edGrp="everyone" w:colFirst="2" w:colLast="2"/>
            <w:permStart w:id="847541066" w:edGrp="everyone" w:colFirst="3" w:colLast="3"/>
            <w:permStart w:id="826484042" w:edGrp="everyone" w:colFirst="4" w:colLast="4"/>
            <w:permEnd w:id="1225134639"/>
            <w:permEnd w:id="1430003999"/>
            <w:permEnd w:id="1354573397"/>
            <w:permEnd w:id="339225309"/>
            <w:permEnd w:id="443177463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8FF" w14:textId="6BE81A6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00" w14:textId="16F802A0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01" w14:textId="4EB26A96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02" w14:textId="256EEF06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09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04" w14:textId="716739F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1975127410" w:edGrp="everyone" w:colFirst="0" w:colLast="0"/>
            <w:permStart w:id="1231372630" w:edGrp="everyone" w:colFirst="1" w:colLast="1"/>
            <w:permStart w:id="585464417" w:edGrp="everyone" w:colFirst="2" w:colLast="2"/>
            <w:permStart w:id="1132753298" w:edGrp="everyone" w:colFirst="3" w:colLast="3"/>
            <w:permStart w:id="1885427340" w:edGrp="everyone" w:colFirst="4" w:colLast="4"/>
            <w:permEnd w:id="792857180"/>
            <w:permEnd w:id="1978416174"/>
            <w:permEnd w:id="1085945890"/>
            <w:permEnd w:id="847541066"/>
            <w:permEnd w:id="826484042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05" w14:textId="424A9167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06" w14:textId="459C4460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07" w14:textId="2DAFD176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08" w14:textId="2BD4894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0F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0A" w14:textId="2028C4BB" w:rsidR="00BC1AF1" w:rsidRPr="006C5518" w:rsidRDefault="00BC1AF1" w:rsidP="00BC1AF1">
            <w:pPr>
              <w:pStyle w:val="BodyText3"/>
              <w:spacing w:before="60" w:line="276" w:lineRule="auto"/>
              <w:jc w:val="center"/>
              <w:rPr>
                <w:rFonts w:ascii="Verdana" w:hAnsi="Verdana"/>
                <w:lang w:val="en-CA"/>
              </w:rPr>
            </w:pPr>
            <w:permStart w:id="1346833720" w:edGrp="everyone" w:colFirst="0" w:colLast="0"/>
            <w:permStart w:id="749365022" w:edGrp="everyone" w:colFirst="1" w:colLast="1"/>
            <w:permStart w:id="1248534234" w:edGrp="everyone" w:colFirst="2" w:colLast="2"/>
            <w:permStart w:id="1110059388" w:edGrp="everyone" w:colFirst="3" w:colLast="3"/>
            <w:permStart w:id="68360653" w:edGrp="everyone" w:colFirst="4" w:colLast="4"/>
            <w:permEnd w:id="1975127410"/>
            <w:permEnd w:id="1231372630"/>
            <w:permEnd w:id="585464417"/>
            <w:permEnd w:id="1132753298"/>
            <w:permEnd w:id="1885427340"/>
            <w:r>
              <w:rPr>
                <w:rFonts w:ascii="Verdana" w:hAnsi="Verdana"/>
                <w:lang w:val="en-CA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0B" w14:textId="41B8F31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0C" w14:textId="64A5BEF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0D" w14:textId="4D0374F5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0E" w14:textId="13A3494E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15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10" w14:textId="570FEC5C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9925485" w:edGrp="everyone" w:colFirst="0" w:colLast="0"/>
            <w:permStart w:id="1821925541" w:edGrp="everyone" w:colFirst="1" w:colLast="1"/>
            <w:permStart w:id="339565724" w:edGrp="everyone" w:colFirst="2" w:colLast="2"/>
            <w:permStart w:id="9574737" w:edGrp="everyone" w:colFirst="3" w:colLast="3"/>
            <w:permStart w:id="574298837" w:edGrp="everyone" w:colFirst="4" w:colLast="4"/>
            <w:permEnd w:id="1346833720"/>
            <w:permEnd w:id="749365022"/>
            <w:permEnd w:id="1248534234"/>
            <w:permEnd w:id="1110059388"/>
            <w:permEnd w:id="68360653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11" w14:textId="6F535914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12" w14:textId="7B9D828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13" w14:textId="18AAB3B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14" w14:textId="7A3FE703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BC1AF1" w:rsidRPr="006C5518" w14:paraId="6BE2C91B" w14:textId="77777777" w:rsidTr="006B7987">
        <w:trPr>
          <w:trHeight w:val="406"/>
        </w:trPr>
        <w:tc>
          <w:tcPr>
            <w:tcW w:w="1819" w:type="dxa"/>
            <w:shd w:val="clear" w:color="auto" w:fill="auto"/>
          </w:tcPr>
          <w:p w14:paraId="6BE2C916" w14:textId="18EB68A1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permStart w:id="67526805" w:edGrp="everyone" w:colFirst="0" w:colLast="0"/>
            <w:permStart w:id="1238238619" w:edGrp="everyone" w:colFirst="1" w:colLast="1"/>
            <w:permStart w:id="595270771" w:edGrp="everyone" w:colFirst="2" w:colLast="2"/>
            <w:permStart w:id="1662933774" w:edGrp="everyone" w:colFirst="3" w:colLast="3"/>
            <w:permStart w:id="175519984" w:edGrp="everyone" w:colFirst="4" w:colLast="4"/>
            <w:permEnd w:id="9925485"/>
            <w:permEnd w:id="1821925541"/>
            <w:permEnd w:id="339565724"/>
            <w:permEnd w:id="9574737"/>
            <w:permEnd w:id="574298837"/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215" w:type="dxa"/>
            <w:shd w:val="clear" w:color="auto" w:fill="auto"/>
          </w:tcPr>
          <w:p w14:paraId="6BE2C917" w14:textId="6B8D4149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BE2C918" w14:textId="6D79FAF5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1052" w:type="dxa"/>
            <w:shd w:val="clear" w:color="auto" w:fill="auto"/>
          </w:tcPr>
          <w:p w14:paraId="6BE2C919" w14:textId="67BD7614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980" w:type="dxa"/>
            <w:shd w:val="clear" w:color="auto" w:fill="auto"/>
          </w:tcPr>
          <w:p w14:paraId="6BE2C91A" w14:textId="008E4858" w:rsidR="00BC1AF1" w:rsidRPr="006C5518" w:rsidRDefault="00BC1AF1" w:rsidP="00BC1AF1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permEnd w:id="67526805"/>
      <w:permEnd w:id="1238238619"/>
      <w:permEnd w:id="595270771"/>
      <w:permEnd w:id="1662933774"/>
      <w:permEnd w:id="175519984"/>
    </w:tbl>
    <w:p w14:paraId="0BCABF3A" w14:textId="3E5772A0" w:rsidR="0024264E" w:rsidRPr="00D35B5E" w:rsidRDefault="0024264E" w:rsidP="00A61608">
      <w:pPr>
        <w:ind w:hanging="567"/>
        <w:rPr>
          <w:sz w:val="10"/>
        </w:rPr>
      </w:pPr>
    </w:p>
    <w:p w14:paraId="3BD53FD6" w14:textId="2AF587FF" w:rsidR="00A61608" w:rsidRDefault="00BC1AF1" w:rsidP="00A61608">
      <w:pPr>
        <w:ind w:hanging="567"/>
        <w:rPr>
          <w:rFonts w:ascii="Verdana" w:hAnsi="Verdana"/>
          <w:b/>
          <w:sz w:val="20"/>
        </w:rPr>
      </w:pPr>
      <w:r w:rsidRPr="00B970BD">
        <w:rPr>
          <w:rFonts w:ascii="Verdana" w:hAnsi="Verdana"/>
          <w:b/>
          <w:sz w:val="20"/>
        </w:rPr>
        <w:t>Nom du client</w:t>
      </w:r>
      <w:r w:rsidR="00A61608" w:rsidRPr="00A61608">
        <w:rPr>
          <w:rFonts w:ascii="Verdana" w:hAnsi="Verdana"/>
          <w:b/>
          <w:sz w:val="20"/>
        </w:rPr>
        <w:t>:</w:t>
      </w:r>
      <w:r w:rsidR="00241272">
        <w:rPr>
          <w:rFonts w:ascii="Verdana" w:hAnsi="Verdana"/>
          <w:b/>
          <w:sz w:val="20"/>
        </w:rPr>
        <w:t xml:space="preserve"> </w:t>
      </w:r>
      <w:r w:rsidR="00241272">
        <w:rPr>
          <w:rFonts w:ascii="Verdana" w:hAnsi="Verdana"/>
          <w:b/>
          <w:sz w:val="20"/>
          <w:u w:val="single"/>
        </w:rPr>
        <w:t>______________</w:t>
      </w:r>
    </w:p>
    <w:p w14:paraId="14879F36" w14:textId="31F387A6" w:rsidR="002D6382" w:rsidRPr="00D35B5E" w:rsidRDefault="002D6382" w:rsidP="00A61608">
      <w:pPr>
        <w:ind w:hanging="567"/>
        <w:rPr>
          <w:rFonts w:ascii="Verdana" w:hAnsi="Verdana"/>
          <w:b/>
          <w:sz w:val="10"/>
        </w:rPr>
      </w:pPr>
    </w:p>
    <w:p w14:paraId="5E897949" w14:textId="643D27D4" w:rsidR="00241272" w:rsidRPr="00241272" w:rsidRDefault="002D6382" w:rsidP="00A61608">
      <w:pPr>
        <w:ind w:hanging="567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</w:rPr>
        <w:t>Date:</w:t>
      </w:r>
      <w:r w:rsidR="00241272">
        <w:rPr>
          <w:rFonts w:ascii="Verdana" w:hAnsi="Verdana"/>
          <w:b/>
          <w:sz w:val="20"/>
        </w:rPr>
        <w:t xml:space="preserve"> </w:t>
      </w:r>
      <w:sdt>
        <w:sdtPr>
          <w:rPr>
            <w:rFonts w:ascii="Verdana" w:hAnsi="Verdana"/>
            <w:b/>
            <w:sz w:val="20"/>
            <w:u w:val="single"/>
          </w:rPr>
          <w:id w:val="1891917328"/>
          <w:placeholder>
            <w:docPart w:val="BDBB561B5E184A718D1D1FBF7556B939"/>
          </w:placeholder>
          <w:showingPlcHdr/>
          <w:date w:fullDate="2023-05-25T00:00:00Z">
            <w:dateFormat w:val="dd-MMM-yyyy"/>
            <w:lid w:val="en-CA"/>
            <w:storeMappedDataAs w:val="dateTime"/>
            <w:calendar w:val="gregorian"/>
          </w:date>
        </w:sdtPr>
        <w:sdtEndPr/>
        <w:sdtContent>
          <w:r w:rsidR="004B76BE" w:rsidRPr="00357FA5">
            <w:rPr>
              <w:rStyle w:val="PlaceholderText"/>
            </w:rPr>
            <w:t>Click or tap to enter a date.</w:t>
          </w:r>
        </w:sdtContent>
      </w:sdt>
    </w:p>
    <w:p w14:paraId="1005755D" w14:textId="77777777" w:rsidR="00241272" w:rsidRPr="00D35B5E" w:rsidRDefault="00241272" w:rsidP="00A61608">
      <w:pPr>
        <w:ind w:hanging="567"/>
        <w:rPr>
          <w:rFonts w:ascii="Verdana" w:hAnsi="Verdana"/>
          <w:b/>
          <w:sz w:val="10"/>
        </w:rPr>
      </w:pPr>
    </w:p>
    <w:p w14:paraId="2EEF4776" w14:textId="3BABF48A" w:rsidR="00241272" w:rsidRPr="00BC1AF1" w:rsidRDefault="00BC1AF1" w:rsidP="00241272">
      <w:pPr>
        <w:ind w:hanging="567"/>
        <w:rPr>
          <w:rFonts w:ascii="Verdana" w:hAnsi="Verdana"/>
          <w:sz w:val="20"/>
          <w:u w:val="single"/>
          <w:lang w:val="fr-CA"/>
        </w:rPr>
      </w:pPr>
      <w:r w:rsidRPr="00BC1AF1">
        <w:rPr>
          <w:rFonts w:ascii="Verdana" w:hAnsi="Verdana"/>
          <w:b/>
          <w:sz w:val="20"/>
          <w:lang w:val="fr-CA"/>
        </w:rPr>
        <w:t>Durée des études</w:t>
      </w:r>
      <w:r w:rsidR="00B37B0C" w:rsidRPr="00BC1AF1">
        <w:rPr>
          <w:rFonts w:ascii="Verdana" w:hAnsi="Verdana"/>
          <w:b/>
          <w:sz w:val="20"/>
          <w:lang w:val="fr-CA"/>
        </w:rPr>
        <w:t xml:space="preserve">: </w:t>
      </w:r>
      <w:sdt>
        <w:sdtPr>
          <w:rPr>
            <w:rFonts w:ascii="Verdana" w:hAnsi="Verdana"/>
            <w:b/>
            <w:sz w:val="20"/>
          </w:rPr>
          <w:alias w:val="Start Date - Month &amp; year"/>
          <w:tag w:val="Start Date"/>
          <w:id w:val="-622537169"/>
          <w:lock w:val="sdtLocked"/>
          <w:placeholder>
            <w:docPart w:val="D975A3C084794C54B6C40AC4DFB9C40E"/>
          </w:placeholder>
          <w:showingPlcHdr/>
          <w15:color w:val="008000"/>
          <w:date w:fullDate="2023-09-05T00:00:00Z">
            <w:dateFormat w:val="MMM-yyyy"/>
            <w:lid w:val="en-CA"/>
            <w:storeMappedDataAs w:val="dateTime"/>
            <w:calendar w:val="gregorian"/>
          </w:date>
        </w:sdtPr>
        <w:sdtEndPr/>
        <w:sdtContent>
          <w:r w:rsidR="004B76BE" w:rsidRPr="00BC1AF1">
            <w:rPr>
              <w:rStyle w:val="PlaceholderText"/>
              <w:lang w:val="fr-CA"/>
            </w:rPr>
            <w:t>MMM-yyyy</w:t>
          </w:r>
        </w:sdtContent>
      </w:sdt>
      <w:r w:rsidR="00B37B0C" w:rsidRPr="00BC1AF1">
        <w:rPr>
          <w:rFonts w:ascii="Verdana" w:hAnsi="Verdana"/>
          <w:b/>
          <w:sz w:val="20"/>
          <w:lang w:val="fr-CA"/>
        </w:rPr>
        <w:t xml:space="preserve"> to </w:t>
      </w:r>
      <w:sdt>
        <w:sdtPr>
          <w:rPr>
            <w:rFonts w:ascii="Verdana" w:hAnsi="Verdana"/>
            <w:b/>
            <w:sz w:val="20"/>
          </w:rPr>
          <w:alias w:val="End Date - Month &amp; year"/>
          <w:tag w:val="End Date"/>
          <w:id w:val="105703548"/>
          <w:lock w:val="sdtLocked"/>
          <w:placeholder>
            <w:docPart w:val="7693FA03179B42748C216E19DE6423DB"/>
          </w:placeholder>
          <w:showingPlcHdr/>
          <w15:color w:val="FF0000"/>
          <w:date w:fullDate="2024-03-27T00:00:00Z">
            <w:dateFormat w:val="MMM-yyyy"/>
            <w:lid w:val="en-CA"/>
            <w:storeMappedDataAs w:val="dateTime"/>
            <w:calendar w:val="gregorian"/>
          </w:date>
        </w:sdtPr>
        <w:sdtEndPr/>
        <w:sdtContent>
          <w:r w:rsidR="004B76BE" w:rsidRPr="00BC1AF1">
            <w:rPr>
              <w:rStyle w:val="PlaceholderText"/>
              <w:lang w:val="fr-CA"/>
            </w:rPr>
            <w:t>MMM-yyyy</w:t>
          </w:r>
        </w:sdtContent>
      </w:sdt>
    </w:p>
    <w:p w14:paraId="5D4D40EC" w14:textId="77777777" w:rsidR="00241272" w:rsidRPr="00D35B5E" w:rsidRDefault="00241272" w:rsidP="00A61608">
      <w:pPr>
        <w:ind w:hanging="567"/>
        <w:rPr>
          <w:rFonts w:ascii="Verdana" w:hAnsi="Verdana"/>
          <w:b/>
          <w:sz w:val="10"/>
          <w:lang w:val="fr-CA"/>
        </w:rPr>
      </w:pPr>
    </w:p>
    <w:p w14:paraId="2F099F4C" w14:textId="28879BEC" w:rsidR="00241272" w:rsidRDefault="00BC1AF1" w:rsidP="00A61608">
      <w:pPr>
        <w:ind w:hanging="567"/>
        <w:rPr>
          <w:rFonts w:ascii="Verdana" w:hAnsi="Verdana"/>
          <w:b/>
          <w:sz w:val="20"/>
          <w:u w:val="single"/>
        </w:rPr>
      </w:pPr>
      <w:r w:rsidRPr="00B970BD">
        <w:rPr>
          <w:rFonts w:ascii="Verdana" w:hAnsi="Verdana"/>
          <w:b/>
          <w:sz w:val="20"/>
        </w:rPr>
        <w:t xml:space="preserve">Instructions </w:t>
      </w:r>
      <w:proofErr w:type="spellStart"/>
      <w:r w:rsidRPr="00B970BD">
        <w:rPr>
          <w:rFonts w:ascii="Verdana" w:hAnsi="Verdana"/>
          <w:b/>
          <w:sz w:val="20"/>
        </w:rPr>
        <w:t>d'expédition</w:t>
      </w:r>
      <w:proofErr w:type="spellEnd"/>
      <w:r w:rsidR="00A61608">
        <w:rPr>
          <w:rFonts w:ascii="Verdana" w:hAnsi="Verdana"/>
          <w:b/>
          <w:sz w:val="20"/>
        </w:rPr>
        <w:t>:</w:t>
      </w:r>
      <w:r w:rsidR="00241272">
        <w:rPr>
          <w:rFonts w:ascii="Verdana" w:hAnsi="Verdana"/>
          <w:b/>
          <w:sz w:val="20"/>
        </w:rPr>
        <w:t xml:space="preserve"> </w:t>
      </w:r>
      <w:r w:rsidR="00241272">
        <w:rPr>
          <w:rFonts w:ascii="Verdana" w:hAnsi="Verdana"/>
          <w:b/>
          <w:sz w:val="20"/>
          <w:u w:val="single"/>
        </w:rPr>
        <w:t>____________</w:t>
      </w:r>
    </w:p>
    <w:p w14:paraId="757587D8" w14:textId="38E964E0" w:rsidR="004D78AB" w:rsidRDefault="004D78AB" w:rsidP="00A61608">
      <w:pPr>
        <w:ind w:hanging="567"/>
        <w:rPr>
          <w:rFonts w:ascii="Verdana" w:hAnsi="Verdana"/>
          <w:b/>
          <w:sz w:val="20"/>
          <w:u w:val="single"/>
        </w:rPr>
      </w:pPr>
    </w:p>
    <w:p w14:paraId="6CCFC581" w14:textId="1FFAA549" w:rsidR="004D78AB" w:rsidRPr="004D78AB" w:rsidRDefault="004D78AB" w:rsidP="00A61608">
      <w:pPr>
        <w:ind w:hanging="567"/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sz w:val="20"/>
        </w:rPr>
        <w:t xml:space="preserve">Nom de </w:t>
      </w:r>
      <w:proofErr w:type="spellStart"/>
      <w:r>
        <w:rPr>
          <w:rFonts w:ascii="Verdana" w:hAnsi="Verdana"/>
          <w:b/>
          <w:sz w:val="20"/>
        </w:rPr>
        <w:t>l’assesseur</w:t>
      </w:r>
      <w:proofErr w:type="spellEnd"/>
      <w:r>
        <w:rPr>
          <w:rFonts w:ascii="Verdana" w:hAnsi="Verdana"/>
          <w:b/>
          <w:sz w:val="20"/>
        </w:rPr>
        <w:t xml:space="preserve">: </w:t>
      </w:r>
      <w:r>
        <w:rPr>
          <w:rFonts w:ascii="Verdana" w:hAnsi="Verdana"/>
          <w:b/>
          <w:sz w:val="20"/>
          <w:u w:val="single"/>
        </w:rPr>
        <w:t>__________</w:t>
      </w:r>
    </w:p>
    <w:p w14:paraId="6DA2CFC1" w14:textId="1A0921A4" w:rsidR="00A61608" w:rsidRPr="00D35B5E" w:rsidRDefault="00A61608" w:rsidP="00A61608">
      <w:pPr>
        <w:ind w:hanging="567"/>
        <w:rPr>
          <w:rFonts w:ascii="Verdana" w:hAnsi="Verdana"/>
          <w:b/>
          <w:sz w:val="10"/>
        </w:rPr>
      </w:pPr>
    </w:p>
    <w:p w14:paraId="6B5C543C" w14:textId="501882D3" w:rsidR="00A61608" w:rsidRPr="00D35B5E" w:rsidRDefault="00A61608" w:rsidP="00A61608">
      <w:pPr>
        <w:ind w:hanging="567"/>
        <w:rPr>
          <w:rFonts w:ascii="Verdana" w:hAnsi="Verdana"/>
          <w:b/>
          <w:sz w:val="10"/>
        </w:rPr>
      </w:pPr>
    </w:p>
    <w:p w14:paraId="575FAA66" w14:textId="1A024EF5" w:rsidR="00A61608" w:rsidRDefault="00A61608" w:rsidP="00A61608">
      <w:pPr>
        <w:ind w:hanging="567"/>
        <w:rPr>
          <w:rFonts w:ascii="Verdana" w:hAnsi="Verdana"/>
          <w:b/>
          <w:sz w:val="20"/>
        </w:rPr>
      </w:pPr>
      <w:bookmarkStart w:id="0" w:name="_GoBack"/>
      <w:bookmarkEnd w:id="0"/>
    </w:p>
    <w:p w14:paraId="330C0B9D" w14:textId="7401A45D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092ADDB8" w14:textId="3EF3A4B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BE9A5BE" w14:textId="3D8829F0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2BBDB3B5" w14:textId="27A3E03A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4DDD0C2" w14:textId="5C9E8B73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4958A6F9" w14:textId="690A8362" w:rsidR="00A61608" w:rsidRDefault="00A61608" w:rsidP="00A61608">
      <w:pPr>
        <w:ind w:hanging="567"/>
        <w:rPr>
          <w:rFonts w:ascii="Verdana" w:hAnsi="Verdana"/>
          <w:b/>
          <w:sz w:val="20"/>
        </w:rPr>
      </w:pPr>
    </w:p>
    <w:p w14:paraId="535F3A24" w14:textId="77777777" w:rsidR="00A61608" w:rsidRPr="00A61608" w:rsidRDefault="00A61608" w:rsidP="00A61608">
      <w:pPr>
        <w:ind w:hanging="567"/>
        <w:rPr>
          <w:rFonts w:ascii="Verdana" w:hAnsi="Verdana"/>
          <w:b/>
          <w:sz w:val="20"/>
        </w:rPr>
      </w:pPr>
    </w:p>
    <w:sectPr w:rsidR="00A61608" w:rsidRPr="00A61608" w:rsidSect="00A85A91">
      <w:type w:val="continuous"/>
      <w:pgSz w:w="12240" w:h="15840"/>
      <w:pgMar w:top="1440" w:right="1440" w:bottom="1440" w:left="1440" w:header="709" w:footer="1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0A74A" w14:textId="77777777" w:rsidR="004B76BE" w:rsidRDefault="004B76BE">
      <w:r>
        <w:separator/>
      </w:r>
    </w:p>
  </w:endnote>
  <w:endnote w:type="continuationSeparator" w:id="0">
    <w:p w14:paraId="4F7465AA" w14:textId="77777777" w:rsidR="004B76BE" w:rsidRDefault="004B7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F1A92" w14:textId="19403B72" w:rsidR="00BC1AF1" w:rsidRDefault="00562A32">
    <w:pPr>
      <w:pStyle w:val="Footer"/>
      <w:tabs>
        <w:tab w:val="clear" w:pos="4320"/>
        <w:tab w:val="center" w:pos="2160"/>
        <w:tab w:val="center" w:pos="8640"/>
      </w:tabs>
      <w:rPr>
        <w:rFonts w:ascii="Verdana" w:hAnsi="Verdana" w:cs="Arial"/>
        <w:sz w:val="20"/>
        <w:szCs w:val="20"/>
        <w:lang w:val="fr-CA"/>
      </w:rPr>
    </w:pPr>
    <w:r w:rsidRPr="00562A32">
      <w:rPr>
        <w:rFonts w:ascii="Verdana" w:hAnsi="Verdana" w:cs="Arial"/>
        <w:sz w:val="20"/>
        <w:szCs w:val="20"/>
        <w:lang w:val="fr-CA"/>
      </w:rPr>
      <w:t>Veuillez envoyer votre demande complète et les formulaires à</w:t>
    </w:r>
    <w:r w:rsidR="00BC1AF1" w:rsidRPr="00BC1AF1">
      <w:rPr>
        <w:rFonts w:ascii="Verdana" w:hAnsi="Verdana" w:cs="Arial"/>
        <w:sz w:val="20"/>
        <w:szCs w:val="20"/>
        <w:lang w:val="fr-CA"/>
      </w:rPr>
      <w:t xml:space="preserve">: </w:t>
    </w:r>
    <w:hyperlink r:id="rId1" w:history="1">
      <w:r w:rsidR="00BC1AF1" w:rsidRPr="00357FA5">
        <w:rPr>
          <w:rStyle w:val="Hyperlink"/>
          <w:rFonts w:ascii="Verdana" w:hAnsi="Verdana" w:cs="Arial"/>
          <w:sz w:val="20"/>
          <w:szCs w:val="20"/>
          <w:lang w:val="fr-CA"/>
        </w:rPr>
        <w:t>atloans-pretTA@easterseals.nb.ca</w:t>
      </w:r>
    </w:hyperlink>
  </w:p>
  <w:p w14:paraId="41FF3975" w14:textId="77777777" w:rsidR="00BC1AF1" w:rsidRDefault="00BC1AF1">
    <w:pPr>
      <w:pStyle w:val="Footer"/>
      <w:tabs>
        <w:tab w:val="clear" w:pos="4320"/>
        <w:tab w:val="center" w:pos="2160"/>
        <w:tab w:val="center" w:pos="8640"/>
      </w:tabs>
      <w:rPr>
        <w:rFonts w:ascii="Verdana" w:hAnsi="Verdana" w:cs="Arial"/>
        <w:sz w:val="20"/>
        <w:szCs w:val="20"/>
        <w:lang w:val="fr-CA"/>
      </w:rPr>
    </w:pPr>
  </w:p>
  <w:p w14:paraId="54D5670C" w14:textId="68575779" w:rsidR="004B76BE" w:rsidRPr="00BC1AF1" w:rsidRDefault="004B76BE">
    <w:pPr>
      <w:pStyle w:val="Footer"/>
      <w:tabs>
        <w:tab w:val="clear" w:pos="4320"/>
        <w:tab w:val="center" w:pos="2160"/>
        <w:tab w:val="center" w:pos="8640"/>
      </w:tabs>
      <w:rPr>
        <w:rFonts w:ascii="Arial" w:hAnsi="Arial" w:cs="Arial"/>
        <w:sz w:val="16"/>
        <w:szCs w:val="16"/>
        <w:lang w:val="fr-CA"/>
      </w:rPr>
    </w:pPr>
    <w:proofErr w:type="spellStart"/>
    <w:r w:rsidRPr="00BC1AF1">
      <w:rPr>
        <w:rFonts w:ascii="Arial" w:hAnsi="Arial" w:cs="Arial"/>
        <w:sz w:val="16"/>
        <w:szCs w:val="16"/>
        <w:lang w:val="fr-CA"/>
      </w:rPr>
      <w:t>Updated</w:t>
    </w:r>
    <w:proofErr w:type="spellEnd"/>
    <w:r w:rsidRPr="00BC1AF1">
      <w:rPr>
        <w:rFonts w:ascii="Arial" w:hAnsi="Arial" w:cs="Arial"/>
        <w:sz w:val="16"/>
        <w:szCs w:val="16"/>
        <w:lang w:val="fr-CA"/>
      </w:rPr>
      <w:t xml:space="preserve">: </w:t>
    </w:r>
    <w:proofErr w:type="spellStart"/>
    <w:r w:rsidR="004D78AB">
      <w:rPr>
        <w:rFonts w:ascii="Arial" w:hAnsi="Arial" w:cs="Arial"/>
        <w:sz w:val="16"/>
        <w:szCs w:val="16"/>
        <w:lang w:val="fr-CA"/>
      </w:rPr>
      <w:t>Aug</w:t>
    </w:r>
    <w:proofErr w:type="spellEnd"/>
    <w:r w:rsidRPr="00BC1AF1">
      <w:rPr>
        <w:rFonts w:ascii="Arial" w:hAnsi="Arial" w:cs="Arial"/>
        <w:sz w:val="16"/>
        <w:szCs w:val="16"/>
        <w:lang w:val="fr-CA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B155A" w14:textId="77777777" w:rsidR="004B76BE" w:rsidRDefault="004B76BE">
      <w:r>
        <w:separator/>
      </w:r>
    </w:p>
  </w:footnote>
  <w:footnote w:type="continuationSeparator" w:id="0">
    <w:p w14:paraId="411B0A0A" w14:textId="77777777" w:rsidR="004B76BE" w:rsidRDefault="004B7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2C943" w14:textId="1D5DAEB3" w:rsidR="004B76BE" w:rsidRPr="00241272" w:rsidRDefault="004B76BE" w:rsidP="00241272">
    <w:pPr>
      <w:pStyle w:val="Header"/>
    </w:pPr>
    <w:r>
      <w:rPr>
        <w:noProof/>
        <w:lang w:val="en-US"/>
      </w:rPr>
      <w:drawing>
        <wp:inline distT="0" distB="0" distL="0" distR="0" wp14:anchorId="2E03BE74" wp14:editId="6797D764">
          <wp:extent cx="6858000" cy="1276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276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8C765D"/>
    <w:multiLevelType w:val="hybridMultilevel"/>
    <w:tmpl w:val="2F123F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33B1790"/>
    <w:multiLevelType w:val="hybridMultilevel"/>
    <w:tmpl w:val="6590CE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5" w:nlCheck="1" w:checkStyle="1"/>
  <w:activeWritingStyle w:appName="MSWord" w:lang="en-CA" w:vendorID="64" w:dllVersion="5" w:nlCheck="1" w:checkStyle="1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fr-CA" w:vendorID="64" w:dllVersion="6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CA" w:vendorID="64" w:dllVersion="131078" w:nlCheck="1" w:checkStyle="1"/>
  <w:activeWritingStyle w:appName="MSWord" w:lang="fr-CA" w:vendorID="64" w:dllVersion="131078" w:nlCheck="1" w:checkStyle="0"/>
  <w:activeWritingStyle w:appName="MSWord" w:lang="en-US" w:vendorID="64" w:dllVersion="131078" w:nlCheck="1" w:checkStyle="1"/>
  <w:proofState w:spelling="clean" w:grammar="clean"/>
  <w:formsDesign/>
  <w:documentProtection w:edit="readOnly" w:enforcement="0"/>
  <w:defaultTabStop w:val="720"/>
  <w:doNotHyphenateCaps/>
  <w:drawingGridHorizontalSpacing w:val="120"/>
  <w:displayHorizontalDrawingGridEvery w:val="2"/>
  <w:displayVertic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U3MjYxMjMysDRV0lEKTi0uzszPAykwrAUAe+eEKywAAAA="/>
  </w:docVars>
  <w:rsids>
    <w:rsidRoot w:val="00D2431D"/>
    <w:rsid w:val="00064FD7"/>
    <w:rsid w:val="00064FE6"/>
    <w:rsid w:val="00067814"/>
    <w:rsid w:val="000843B5"/>
    <w:rsid w:val="0009327E"/>
    <w:rsid w:val="000970C8"/>
    <w:rsid w:val="000B5834"/>
    <w:rsid w:val="000C11A7"/>
    <w:rsid w:val="000C2689"/>
    <w:rsid w:val="000D4671"/>
    <w:rsid w:val="000E275C"/>
    <w:rsid w:val="000F3C26"/>
    <w:rsid w:val="0010381F"/>
    <w:rsid w:val="00103E21"/>
    <w:rsid w:val="0016050E"/>
    <w:rsid w:val="001828D5"/>
    <w:rsid w:val="001B3881"/>
    <w:rsid w:val="001B3EB9"/>
    <w:rsid w:val="001C1091"/>
    <w:rsid w:val="001C4A2F"/>
    <w:rsid w:val="001C6953"/>
    <w:rsid w:val="001C7F45"/>
    <w:rsid w:val="001E2FCA"/>
    <w:rsid w:val="001E4CC3"/>
    <w:rsid w:val="001F0C7F"/>
    <w:rsid w:val="001F750C"/>
    <w:rsid w:val="002060B3"/>
    <w:rsid w:val="00206AC5"/>
    <w:rsid w:val="00217747"/>
    <w:rsid w:val="00221263"/>
    <w:rsid w:val="00226F3E"/>
    <w:rsid w:val="002314F8"/>
    <w:rsid w:val="00241272"/>
    <w:rsid w:val="0024264E"/>
    <w:rsid w:val="00255123"/>
    <w:rsid w:val="0025561E"/>
    <w:rsid w:val="00261AFC"/>
    <w:rsid w:val="00267929"/>
    <w:rsid w:val="002939A4"/>
    <w:rsid w:val="00293F5A"/>
    <w:rsid w:val="00294038"/>
    <w:rsid w:val="002C68C7"/>
    <w:rsid w:val="002D2D7D"/>
    <w:rsid w:val="002D439F"/>
    <w:rsid w:val="002D6382"/>
    <w:rsid w:val="003274C1"/>
    <w:rsid w:val="00332980"/>
    <w:rsid w:val="00332E94"/>
    <w:rsid w:val="00334C6F"/>
    <w:rsid w:val="00341198"/>
    <w:rsid w:val="003452CF"/>
    <w:rsid w:val="003601F5"/>
    <w:rsid w:val="00374AEC"/>
    <w:rsid w:val="003754A1"/>
    <w:rsid w:val="003979F9"/>
    <w:rsid w:val="003B2B46"/>
    <w:rsid w:val="003B5882"/>
    <w:rsid w:val="003D5157"/>
    <w:rsid w:val="003D554E"/>
    <w:rsid w:val="003E1486"/>
    <w:rsid w:val="003F5241"/>
    <w:rsid w:val="003F5381"/>
    <w:rsid w:val="00401E30"/>
    <w:rsid w:val="004067FE"/>
    <w:rsid w:val="004166D7"/>
    <w:rsid w:val="0042664F"/>
    <w:rsid w:val="004273C3"/>
    <w:rsid w:val="00442F5D"/>
    <w:rsid w:val="004515C3"/>
    <w:rsid w:val="00456862"/>
    <w:rsid w:val="00462336"/>
    <w:rsid w:val="004625BC"/>
    <w:rsid w:val="0046435D"/>
    <w:rsid w:val="00476D5B"/>
    <w:rsid w:val="004779D1"/>
    <w:rsid w:val="00483AAD"/>
    <w:rsid w:val="004878A2"/>
    <w:rsid w:val="004932C6"/>
    <w:rsid w:val="0049527B"/>
    <w:rsid w:val="004A68E7"/>
    <w:rsid w:val="004B3922"/>
    <w:rsid w:val="004B76BE"/>
    <w:rsid w:val="004C181F"/>
    <w:rsid w:val="004D78AB"/>
    <w:rsid w:val="004E3B7C"/>
    <w:rsid w:val="00504A93"/>
    <w:rsid w:val="005054E5"/>
    <w:rsid w:val="00513384"/>
    <w:rsid w:val="00522B07"/>
    <w:rsid w:val="005308EA"/>
    <w:rsid w:val="00562A32"/>
    <w:rsid w:val="005639DF"/>
    <w:rsid w:val="005649B0"/>
    <w:rsid w:val="00574C2B"/>
    <w:rsid w:val="00580423"/>
    <w:rsid w:val="005A1190"/>
    <w:rsid w:val="005A6AAA"/>
    <w:rsid w:val="005A7F27"/>
    <w:rsid w:val="005B0303"/>
    <w:rsid w:val="005D4FCE"/>
    <w:rsid w:val="006247C4"/>
    <w:rsid w:val="0063386D"/>
    <w:rsid w:val="00637A1D"/>
    <w:rsid w:val="00637A98"/>
    <w:rsid w:val="00643581"/>
    <w:rsid w:val="00646025"/>
    <w:rsid w:val="00650E2C"/>
    <w:rsid w:val="00660CBB"/>
    <w:rsid w:val="00663882"/>
    <w:rsid w:val="006650E9"/>
    <w:rsid w:val="0067000F"/>
    <w:rsid w:val="00670944"/>
    <w:rsid w:val="00673B8D"/>
    <w:rsid w:val="00691CE5"/>
    <w:rsid w:val="006A0E42"/>
    <w:rsid w:val="006B7987"/>
    <w:rsid w:val="006C5518"/>
    <w:rsid w:val="006C71A7"/>
    <w:rsid w:val="006D4F63"/>
    <w:rsid w:val="006D7F52"/>
    <w:rsid w:val="006E0F82"/>
    <w:rsid w:val="006E4F24"/>
    <w:rsid w:val="006E7F78"/>
    <w:rsid w:val="006F13E6"/>
    <w:rsid w:val="006F2A6C"/>
    <w:rsid w:val="00717363"/>
    <w:rsid w:val="00722FA8"/>
    <w:rsid w:val="007243BB"/>
    <w:rsid w:val="00737DF8"/>
    <w:rsid w:val="00750179"/>
    <w:rsid w:val="007751EF"/>
    <w:rsid w:val="007A51B2"/>
    <w:rsid w:val="007B4D83"/>
    <w:rsid w:val="007B5B2D"/>
    <w:rsid w:val="00803E26"/>
    <w:rsid w:val="00810D93"/>
    <w:rsid w:val="00822759"/>
    <w:rsid w:val="00835780"/>
    <w:rsid w:val="00836DD5"/>
    <w:rsid w:val="008A1230"/>
    <w:rsid w:val="008A6408"/>
    <w:rsid w:val="008D4FA9"/>
    <w:rsid w:val="008D7B3C"/>
    <w:rsid w:val="008E0F9F"/>
    <w:rsid w:val="00912938"/>
    <w:rsid w:val="0091519C"/>
    <w:rsid w:val="009276B9"/>
    <w:rsid w:val="00935A50"/>
    <w:rsid w:val="00937410"/>
    <w:rsid w:val="00937731"/>
    <w:rsid w:val="009B3BD7"/>
    <w:rsid w:val="009B3E52"/>
    <w:rsid w:val="009B64A8"/>
    <w:rsid w:val="009B74D2"/>
    <w:rsid w:val="009C0A5E"/>
    <w:rsid w:val="009C46EB"/>
    <w:rsid w:val="009D1173"/>
    <w:rsid w:val="009D73FF"/>
    <w:rsid w:val="009E1BA8"/>
    <w:rsid w:val="009F2461"/>
    <w:rsid w:val="00A03D0A"/>
    <w:rsid w:val="00A04A07"/>
    <w:rsid w:val="00A17147"/>
    <w:rsid w:val="00A255E1"/>
    <w:rsid w:val="00A33B11"/>
    <w:rsid w:val="00A512B1"/>
    <w:rsid w:val="00A61608"/>
    <w:rsid w:val="00A63A86"/>
    <w:rsid w:val="00A72749"/>
    <w:rsid w:val="00A77CAE"/>
    <w:rsid w:val="00A85A91"/>
    <w:rsid w:val="00A937B5"/>
    <w:rsid w:val="00AB3158"/>
    <w:rsid w:val="00AE1FC6"/>
    <w:rsid w:val="00AE6381"/>
    <w:rsid w:val="00AE75BD"/>
    <w:rsid w:val="00B03AB7"/>
    <w:rsid w:val="00B16B93"/>
    <w:rsid w:val="00B37B0C"/>
    <w:rsid w:val="00B47D31"/>
    <w:rsid w:val="00B53D37"/>
    <w:rsid w:val="00B85B48"/>
    <w:rsid w:val="00BB2B31"/>
    <w:rsid w:val="00BC1AF1"/>
    <w:rsid w:val="00C00752"/>
    <w:rsid w:val="00C114E6"/>
    <w:rsid w:val="00C1478E"/>
    <w:rsid w:val="00C14F1B"/>
    <w:rsid w:val="00C1507C"/>
    <w:rsid w:val="00C349A7"/>
    <w:rsid w:val="00C43625"/>
    <w:rsid w:val="00C54C3C"/>
    <w:rsid w:val="00C604FD"/>
    <w:rsid w:val="00C832E2"/>
    <w:rsid w:val="00C96EC3"/>
    <w:rsid w:val="00CA62AF"/>
    <w:rsid w:val="00CA6A92"/>
    <w:rsid w:val="00CB097C"/>
    <w:rsid w:val="00CD23E3"/>
    <w:rsid w:val="00CD53FD"/>
    <w:rsid w:val="00CE095F"/>
    <w:rsid w:val="00CF1947"/>
    <w:rsid w:val="00CF7E48"/>
    <w:rsid w:val="00D0687B"/>
    <w:rsid w:val="00D1603A"/>
    <w:rsid w:val="00D2431D"/>
    <w:rsid w:val="00D27612"/>
    <w:rsid w:val="00D34BD2"/>
    <w:rsid w:val="00D35B5E"/>
    <w:rsid w:val="00D36ED5"/>
    <w:rsid w:val="00D41AC7"/>
    <w:rsid w:val="00D6691F"/>
    <w:rsid w:val="00D70A0C"/>
    <w:rsid w:val="00D75F5B"/>
    <w:rsid w:val="00D910F5"/>
    <w:rsid w:val="00D94904"/>
    <w:rsid w:val="00D96452"/>
    <w:rsid w:val="00D9691B"/>
    <w:rsid w:val="00DA0968"/>
    <w:rsid w:val="00DB2081"/>
    <w:rsid w:val="00DC47A3"/>
    <w:rsid w:val="00DD1A48"/>
    <w:rsid w:val="00E04374"/>
    <w:rsid w:val="00E23602"/>
    <w:rsid w:val="00E30167"/>
    <w:rsid w:val="00E33496"/>
    <w:rsid w:val="00E352DB"/>
    <w:rsid w:val="00E56A77"/>
    <w:rsid w:val="00E94133"/>
    <w:rsid w:val="00EB7702"/>
    <w:rsid w:val="00EC2A35"/>
    <w:rsid w:val="00EE1C0D"/>
    <w:rsid w:val="00EE28AD"/>
    <w:rsid w:val="00F04FA8"/>
    <w:rsid w:val="00F1044A"/>
    <w:rsid w:val="00F35ACA"/>
    <w:rsid w:val="00F35ADD"/>
    <w:rsid w:val="00F46CBB"/>
    <w:rsid w:val="00F61E10"/>
    <w:rsid w:val="00F73657"/>
    <w:rsid w:val="00F86D64"/>
    <w:rsid w:val="00F9064C"/>
    <w:rsid w:val="00F946E8"/>
    <w:rsid w:val="00F96077"/>
    <w:rsid w:val="00F96414"/>
    <w:rsid w:val="00FA1626"/>
    <w:rsid w:val="00FA5ECA"/>
    <w:rsid w:val="00FA6B5B"/>
    <w:rsid w:val="00FB5B79"/>
    <w:rsid w:val="00FB71B7"/>
    <w:rsid w:val="00FB73D1"/>
    <w:rsid w:val="00FC26A2"/>
    <w:rsid w:val="00FC34F4"/>
    <w:rsid w:val="00FD1E1D"/>
    <w:rsid w:val="00FD2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6BE2C8D2"/>
  <w15:chartTrackingRefBased/>
  <w15:docId w15:val="{C89C4DCF-2677-4D76-BC42-3FC86E19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semiHidden/>
    <w:rPr>
      <w:b/>
      <w:bCs/>
      <w:lang w:val="en-US"/>
    </w:rPr>
  </w:style>
  <w:style w:type="paragraph" w:styleId="BodyText2">
    <w:name w:val="Body Text 2"/>
    <w:basedOn w:val="Normal"/>
    <w:semiHidden/>
    <w:pPr>
      <w:spacing w:line="360" w:lineRule="auto"/>
    </w:pPr>
    <w:rPr>
      <w:sz w:val="22"/>
      <w:lang w:val="en-US"/>
    </w:rPr>
  </w:style>
  <w:style w:type="table" w:styleId="TableGrid">
    <w:name w:val="Table Grid"/>
    <w:basedOn w:val="TableNormal"/>
    <w:uiPriority w:val="59"/>
    <w:rsid w:val="008A64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09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B097C"/>
    <w:rPr>
      <w:rFonts w:ascii="Segoe UI" w:hAnsi="Segoe UI" w:cs="Segoe UI"/>
      <w:sz w:val="18"/>
      <w:szCs w:val="18"/>
      <w:lang w:eastAsia="en-US"/>
    </w:rPr>
  </w:style>
  <w:style w:type="paragraph" w:styleId="BodyText3">
    <w:name w:val="Body Text 3"/>
    <w:basedOn w:val="Normal"/>
    <w:link w:val="BodyText3Char"/>
    <w:rsid w:val="00822759"/>
    <w:pPr>
      <w:jc w:val="both"/>
    </w:pPr>
    <w:rPr>
      <w:sz w:val="20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822759"/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37B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tloans-pretTA@easterseals.nb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975A3C084794C54B6C40AC4DFB9C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653BC-70E9-40C4-8A54-013AA5A73D63}"/>
      </w:docPartPr>
      <w:docPartBody>
        <w:p w:rsidR="0045014F" w:rsidRDefault="00383051" w:rsidP="00383051">
          <w:pPr>
            <w:pStyle w:val="D975A3C084794C54B6C40AC4DFB9C40E6"/>
          </w:pPr>
          <w:r w:rsidRPr="00BC1AF1">
            <w:rPr>
              <w:rStyle w:val="PlaceholderText"/>
              <w:lang w:val="fr-CA"/>
            </w:rPr>
            <w:t>MMM-yyyy</w:t>
          </w:r>
        </w:p>
      </w:docPartBody>
    </w:docPart>
    <w:docPart>
      <w:docPartPr>
        <w:name w:val="7693FA03179B42748C216E19DE642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D69B3-D5BE-46CC-B8E6-D892ABA98B24}"/>
      </w:docPartPr>
      <w:docPartBody>
        <w:p w:rsidR="0045014F" w:rsidRDefault="00383051" w:rsidP="00383051">
          <w:pPr>
            <w:pStyle w:val="7693FA03179B42748C216E19DE6423DB6"/>
          </w:pPr>
          <w:r w:rsidRPr="00BC1AF1">
            <w:rPr>
              <w:rStyle w:val="PlaceholderText"/>
              <w:lang w:val="fr-CA"/>
            </w:rPr>
            <w:t>MMM-yyyy</w:t>
          </w:r>
        </w:p>
      </w:docPartBody>
    </w:docPart>
    <w:docPart>
      <w:docPartPr>
        <w:name w:val="BDBB561B5E184A718D1D1FBF7556B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86D84-1720-4220-AFC1-A638BF0B3A7E}"/>
      </w:docPartPr>
      <w:docPartBody>
        <w:p w:rsidR="00D14BD0" w:rsidRDefault="00383051" w:rsidP="00383051">
          <w:pPr>
            <w:pStyle w:val="BDBB561B5E184A718D1D1FBF7556B9391"/>
          </w:pPr>
          <w:r w:rsidRPr="00357FA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014F"/>
    <w:rsid w:val="00383051"/>
    <w:rsid w:val="003C0935"/>
    <w:rsid w:val="0045014F"/>
    <w:rsid w:val="00D14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3051"/>
    <w:rPr>
      <w:color w:val="808080"/>
    </w:rPr>
  </w:style>
  <w:style w:type="paragraph" w:customStyle="1" w:styleId="7521F95C8E0745C5A4AE4AABC14258C1">
    <w:name w:val="7521F95C8E0745C5A4AE4AABC14258C1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">
    <w:name w:val="D975A3C084794C54B6C40AC4DFB9C40E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">
    <w:name w:val="7693FA03179B42748C216E19DE6423DB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C42A8E6FBE5A408297CB5440E2814E64">
    <w:name w:val="C42A8E6FBE5A408297CB5440E2814E64"/>
    <w:rsid w:val="0045014F"/>
  </w:style>
  <w:style w:type="paragraph" w:customStyle="1" w:styleId="D975A3C084794C54B6C40AC4DFB9C40E1">
    <w:name w:val="D975A3C084794C54B6C40AC4DFB9C40E1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1">
    <w:name w:val="7693FA03179B42748C216E19DE6423DB1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2">
    <w:name w:val="D975A3C084794C54B6C40AC4DFB9C40E2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2">
    <w:name w:val="7693FA03179B42748C216E19DE6423DB2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3">
    <w:name w:val="D975A3C084794C54B6C40AC4DFB9C40E3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3">
    <w:name w:val="7693FA03179B42748C216E19DE6423DB3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4">
    <w:name w:val="D975A3C084794C54B6C40AC4DFB9C40E4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4">
    <w:name w:val="7693FA03179B42748C216E19DE6423DB4"/>
    <w:rsid w:val="00450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DBB561B5E184A718D1D1FBF7556B939">
    <w:name w:val="BDBB561B5E184A718D1D1FBF7556B939"/>
    <w:rsid w:val="003C09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5">
    <w:name w:val="D975A3C084794C54B6C40AC4DFB9C40E5"/>
    <w:rsid w:val="003C09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5">
    <w:name w:val="7693FA03179B42748C216E19DE6423DB5"/>
    <w:rsid w:val="003C09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DBB561B5E184A718D1D1FBF7556B9391">
    <w:name w:val="BDBB561B5E184A718D1D1FBF7556B9391"/>
    <w:rsid w:val="003830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D975A3C084794C54B6C40AC4DFB9C40E6">
    <w:name w:val="D975A3C084794C54B6C40AC4DFB9C40E6"/>
    <w:rsid w:val="003830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7693FA03179B42748C216E19DE6423DB6">
    <w:name w:val="7693FA03179B42748C216E19DE6423DB6"/>
    <w:rsid w:val="003830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Equipment Program Application</vt:lpstr>
    </vt:vector>
  </TitlesOfParts>
  <Company>Dimetech</Company>
  <LinksUpToDate>false</LinksUpToDate>
  <CharactersWithSpaces>417</CharactersWithSpaces>
  <SharedDoc>false</SharedDoc>
  <HLinks>
    <vt:vector size="6" baseType="variant">
      <vt:variant>
        <vt:i4>1572881</vt:i4>
      </vt:variant>
      <vt:variant>
        <vt:i4>0</vt:i4>
      </vt:variant>
      <vt:variant>
        <vt:i4>0</vt:i4>
      </vt:variant>
      <vt:variant>
        <vt:i4>5</vt:i4>
      </vt:variant>
      <vt:variant>
        <vt:lpwstr>http://www.easterseals.nb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Equipment Program Application</dc:title>
  <dc:subject/>
  <dc:creator>Matt Tibbits</dc:creator>
  <cp:keywords/>
  <dc:description/>
  <cp:lastModifiedBy>Tyrone Guillermo</cp:lastModifiedBy>
  <cp:revision>2</cp:revision>
  <cp:lastPrinted>2022-11-16T13:29:00Z</cp:lastPrinted>
  <dcterms:created xsi:type="dcterms:W3CDTF">2023-08-21T12:57:00Z</dcterms:created>
  <dcterms:modified xsi:type="dcterms:W3CDTF">2023-08-2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7755809ac5e11a84d81d9d75c4760d6c5ab77d54b7b3d2aea54e08b8dc05ad</vt:lpwstr>
  </property>
</Properties>
</file>